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F25B2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6255C839" wp14:editId="0FEF1325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3B78D" w14:textId="77777777" w:rsidR="00960669" w:rsidRPr="00B32DD6" w:rsidRDefault="00960669" w:rsidP="00B32DD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5557024" w14:textId="77777777" w:rsidR="00960669" w:rsidRPr="00B32DD6" w:rsidRDefault="00960669" w:rsidP="00B32DD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9BBFFB3" w14:textId="77777777" w:rsidR="00960669" w:rsidRPr="00B32DD6" w:rsidRDefault="00960669" w:rsidP="00B32DD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C4D6213" w14:textId="77777777" w:rsidR="00960669" w:rsidRPr="00B32DD6" w:rsidRDefault="00960669" w:rsidP="00B32DD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2DD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9031AAB" w14:textId="77777777" w:rsidR="00B32DD6" w:rsidRPr="00B32DD6" w:rsidRDefault="00B32DD6" w:rsidP="00B32DD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earning upon your requirement for the position of a new Theatre Technician in your (Hiring Company Name) I quickened to submit my resume for your consideration.  I am well-grounded in numerous operations of your facility, and very excited to contribute my share to the growth of your hospital if given the opportunity. I am confident that my sharp attention to detail and my multitasking skills align well with your job description, and hence I will be a perfect fit for this role </w:t>
                            </w:r>
                          </w:p>
                          <w:p w14:paraId="6722F613" w14:textId="77777777" w:rsidR="00B32DD6" w:rsidRPr="00B32DD6" w:rsidRDefault="00B32DD6" w:rsidP="00B32DD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have experience working in a variety of operating room settings, from small theatres to large-scale OR like (Old Hospital name). I am </w:t>
                            </w:r>
                            <w:proofErr w:type="spellStart"/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killful</w:t>
                            </w:r>
                            <w:proofErr w:type="spellEnd"/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n using the right equipment and have tremendous potential to swiftly pass on the operation tools with utmost care and attention to the surgeons. If chosen to work as a Theatre Technician in your organization, I will bring the following qualifications – </w:t>
                            </w:r>
                          </w:p>
                          <w:p w14:paraId="43471C95" w14:textId="77777777" w:rsidR="00B32DD6" w:rsidRPr="00B32DD6" w:rsidRDefault="00B32DD6" w:rsidP="00B32DD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monstrable success in preparing, coordinating, sterilizing, and cleaning up the operation room before and after the surgeries, leading to cleanliness and sanitation workplace at all times.</w:t>
                            </w:r>
                          </w:p>
                          <w:p w14:paraId="1A204644" w14:textId="77777777" w:rsidR="00B32DD6" w:rsidRPr="00B32DD6" w:rsidRDefault="00B32DD6" w:rsidP="00B32DD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ptional ability to prepare surgical instruments and equipment for autoclaving by following OR protocols.</w:t>
                            </w:r>
                          </w:p>
                          <w:p w14:paraId="633452C7" w14:textId="77777777" w:rsidR="00B32DD6" w:rsidRPr="00B32DD6" w:rsidRDefault="00B32DD6" w:rsidP="00B32DD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ell-versed in handling patient prep duties, including disinfecting surgical areas and providing them with procedural education.</w:t>
                            </w:r>
                          </w:p>
                          <w:p w14:paraId="69587F59" w14:textId="77777777" w:rsidR="00B32DD6" w:rsidRPr="00B32DD6" w:rsidRDefault="00B32DD6" w:rsidP="00B32DD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ing my previous experience in providing utmost care and support to patients, along with my professionalism and compassion to deal with grieving situations, I believe I could quickly exceed your expectations for this role. My curriculum has been attached to provide more information on my background and qualification. I look forward to discussing the position in further detail. Thank you for your consideration.</w:t>
                            </w:r>
                          </w:p>
                          <w:p w14:paraId="031A581F" w14:textId="77777777" w:rsidR="00B32DD6" w:rsidRPr="00B32DD6" w:rsidRDefault="00B32DD6" w:rsidP="00B32DD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24B3481F" w14:textId="77777777" w:rsidR="00B32DD6" w:rsidRPr="00B32DD6" w:rsidRDefault="00B32DD6" w:rsidP="00B32DD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32DD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18EF13A8" w14:textId="77777777" w:rsidR="00960669" w:rsidRPr="00B32DD6" w:rsidRDefault="00960669" w:rsidP="00B32DD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55C8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3F73B78D" w14:textId="77777777" w:rsidR="00960669" w:rsidRPr="00B32DD6" w:rsidRDefault="00960669" w:rsidP="00B32DD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5557024" w14:textId="77777777" w:rsidR="00960669" w:rsidRPr="00B32DD6" w:rsidRDefault="00960669" w:rsidP="00B32DD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9BBFFB3" w14:textId="77777777" w:rsidR="00960669" w:rsidRPr="00B32DD6" w:rsidRDefault="00960669" w:rsidP="00B32DD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C4D6213" w14:textId="77777777" w:rsidR="00960669" w:rsidRPr="00B32DD6" w:rsidRDefault="00960669" w:rsidP="00B32DD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2DD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9031AAB" w14:textId="77777777" w:rsidR="00B32DD6" w:rsidRPr="00B32DD6" w:rsidRDefault="00B32DD6" w:rsidP="00B32DD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Learning upon your requirement for the position of a new Theatre Technician in your (Hiring Company Name) I quickened to submit my resume for your consideration.  I am well-grounded in numerous operations of your facility, and very excited to contribute my share to the growth of your hospital if given the opportunity. I am confident that my sharp attention to detail and my multitasking skills align well with your job description, and hence I will be a perfect fit for this role </w:t>
                      </w:r>
                    </w:p>
                    <w:p w14:paraId="6722F613" w14:textId="77777777" w:rsidR="00B32DD6" w:rsidRPr="00B32DD6" w:rsidRDefault="00B32DD6" w:rsidP="00B32DD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have experience working in a variety of operating room settings, from small theatres to large-scale OR like (Old Hospital name). I am </w:t>
                      </w:r>
                      <w:proofErr w:type="spellStart"/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killful</w:t>
                      </w:r>
                      <w:proofErr w:type="spellEnd"/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in using the right equipment and have tremendous potential to swiftly pass on the operation tools with utmost care and attention to the surgeons. If chosen to work as a Theatre Technician in your organization, I will bring the following qualifications – </w:t>
                      </w:r>
                    </w:p>
                    <w:p w14:paraId="43471C95" w14:textId="77777777" w:rsidR="00B32DD6" w:rsidRPr="00B32DD6" w:rsidRDefault="00B32DD6" w:rsidP="00B32DD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monstrable success in preparing, coordinating, sterilizing, and cleaning up the operation room before and after the surgeries, leading to cleanliness and sanitation workplace at all times.</w:t>
                      </w:r>
                    </w:p>
                    <w:p w14:paraId="1A204644" w14:textId="77777777" w:rsidR="00B32DD6" w:rsidRPr="00B32DD6" w:rsidRDefault="00B32DD6" w:rsidP="00B32DD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ptional ability to prepare surgical instruments and equipment for autoclaving by following OR protocols.</w:t>
                      </w:r>
                    </w:p>
                    <w:p w14:paraId="633452C7" w14:textId="77777777" w:rsidR="00B32DD6" w:rsidRPr="00B32DD6" w:rsidRDefault="00B32DD6" w:rsidP="00B32DD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ell-versed in handling patient prep duties, including disinfecting surgical areas and providing them with procedural education.</w:t>
                      </w:r>
                    </w:p>
                    <w:p w14:paraId="69587F59" w14:textId="77777777" w:rsidR="00B32DD6" w:rsidRPr="00B32DD6" w:rsidRDefault="00B32DD6" w:rsidP="00B32DD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ing my previous experience in providing utmost care and support to patients, along with my professionalism and compassion to deal with grieving situations, I believe I could quickly exceed your expectations for this role. My curriculum has been attached to provide more information on my background and qualification. I look forward to discussing the position in further detail. Thank you for your consideration.</w:t>
                      </w:r>
                    </w:p>
                    <w:p w14:paraId="031A581F" w14:textId="77777777" w:rsidR="00B32DD6" w:rsidRPr="00B32DD6" w:rsidRDefault="00B32DD6" w:rsidP="00B32DD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24B3481F" w14:textId="77777777" w:rsidR="00B32DD6" w:rsidRPr="00B32DD6" w:rsidRDefault="00B32DD6" w:rsidP="00B32DD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32DD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18EF13A8" w14:textId="77777777" w:rsidR="00960669" w:rsidRPr="00B32DD6" w:rsidRDefault="00960669" w:rsidP="00B32DD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61BE1D26" wp14:editId="5571292C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56C2D" wp14:editId="0F53E978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978F9F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66DA4F3" w14:textId="65251872" w:rsidR="00960669" w:rsidRPr="00960669" w:rsidRDefault="00B32DD6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Theatre Technic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56C2D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+WFwFd4AAAAHAQAADwAAAAAAAAAAAAAAAADgBAAAZHJzL2Rvd25yZXYueG1sUEsFBgAAAAAE&#10;AAQA8wAAAOsFAAAAAA==&#10;" fillcolor="#2f5496 [2408]" strokecolor="#1f4d78 [1604]" strokeweight="1pt">
                <v:textbox>
                  <w:txbxContent>
                    <w:p w14:paraId="59978F9F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66DA4F3" w14:textId="65251872" w:rsidR="00960669" w:rsidRPr="00960669" w:rsidRDefault="00B32DD6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Theatre Technici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DB63D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02C3FBAA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D2CEE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5C183C0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BE815B3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35B2A6DF" wp14:editId="21B8893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195294D" w14:textId="77777777" w:rsidR="00E558EC" w:rsidRDefault="00E558EC" w:rsidP="00E558EC">
    <w:pPr>
      <w:tabs>
        <w:tab w:val="left" w:pos="5362"/>
      </w:tabs>
    </w:pPr>
    <w:r>
      <w:tab/>
    </w:r>
  </w:p>
  <w:p w14:paraId="325E4E6F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06275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5B154403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15E1E"/>
    <w:multiLevelType w:val="hybridMultilevel"/>
    <w:tmpl w:val="6C3A45D8"/>
    <w:lvl w:ilvl="0" w:tplc="73FADA4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9026890">
    <w:abstractNumId w:val="1"/>
  </w:num>
  <w:num w:numId="2" w16cid:durableId="344671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B32DD6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232DD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32D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atre Technician Cover Letter Sample</dc:title>
  <dc:subject>Create your Cover Letter using Free Theatre Technician Cover Letter Sample Template</dc:subject>
  <dc:creator>QwikResume.com</dc:creator>
  <cp:keywords/>
  <dc:description/>
  <dcterms:created xsi:type="dcterms:W3CDTF">2022-05-23T10:13:00Z</dcterms:created>
  <dcterms:modified xsi:type="dcterms:W3CDTF">2022-05-23T10:13:00Z</dcterms:modified>
  <cp:category>Maintenance &amp; Repai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